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DF446" w14:textId="596919D8" w:rsidR="008D72FA" w:rsidRDefault="008D72FA">
      <w:r>
        <w:t>W. Alec Akin</w:t>
      </w:r>
    </w:p>
    <w:p w14:paraId="301167C2" w14:textId="1F949A22" w:rsidR="008D72FA" w:rsidRDefault="008D72FA">
      <w:r>
        <w:t>IT244 – Python Programming</w:t>
      </w:r>
    </w:p>
    <w:p w14:paraId="22E9DBBA" w14:textId="0DD9A057" w:rsidR="008D72FA" w:rsidRDefault="008D72FA">
      <w:r>
        <w:t>Purdue University Global</w:t>
      </w:r>
    </w:p>
    <w:p w14:paraId="70E8CF5E" w14:textId="2795E8FE" w:rsidR="008D72FA" w:rsidRDefault="008D72FA">
      <w:r>
        <w:t>Dr. Ed Lavieri</w:t>
      </w:r>
    </w:p>
    <w:p w14:paraId="3D182EBE" w14:textId="1FA50284" w:rsidR="008D72FA" w:rsidRDefault="008D72FA">
      <w:r>
        <w:t>March 30</w:t>
      </w:r>
      <w:r w:rsidRPr="008D72FA">
        <w:rPr>
          <w:vertAlign w:val="superscript"/>
        </w:rPr>
        <w:t>th</w:t>
      </w:r>
      <w:r>
        <w:t>, 2022</w:t>
      </w:r>
    </w:p>
    <w:p w14:paraId="185E3A3A" w14:textId="71EC865A" w:rsidR="008D72FA" w:rsidRDefault="008D72FA"/>
    <w:p w14:paraId="49B5E6FD" w14:textId="626B57BE" w:rsidR="008D72FA" w:rsidRDefault="008D72FA"/>
    <w:p w14:paraId="4B11FA13" w14:textId="3A24850D" w:rsidR="008D72FA" w:rsidRDefault="008D72FA" w:rsidP="008D72FA">
      <w:r w:rsidRPr="008D72FA">
        <w:rPr>
          <w:noProof/>
        </w:rPr>
        <w:drawing>
          <wp:inline distT="0" distB="0" distL="0" distR="0" wp14:anchorId="6ABE85D3" wp14:editId="21FB20C2">
            <wp:extent cx="5943600" cy="359473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0925" w14:textId="24D8745C" w:rsidR="008D72FA" w:rsidRDefault="008D72FA" w:rsidP="008D72FA">
      <w:r>
        <w:t>First, we start the Python3 interpreter by executing the ‘python3’ command from a command line terminal</w:t>
      </w:r>
    </w:p>
    <w:p w14:paraId="1EF4A086" w14:textId="77777777" w:rsidR="008D72FA" w:rsidRDefault="008D72FA">
      <w:r>
        <w:br w:type="page"/>
      </w:r>
    </w:p>
    <w:p w14:paraId="074CB56B" w14:textId="25109598" w:rsidR="008D72FA" w:rsidRDefault="00FA2956" w:rsidP="008D72FA">
      <w:r w:rsidRPr="00FA2956">
        <w:rPr>
          <w:noProof/>
        </w:rPr>
        <w:lastRenderedPageBreak/>
        <w:drawing>
          <wp:inline distT="0" distB="0" distL="0" distR="0" wp14:anchorId="73476C1D" wp14:editId="4A89D72C">
            <wp:extent cx="5943600" cy="359473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79D32" w14:textId="4F15C250" w:rsidR="0090677D" w:rsidRDefault="00FA2956" w:rsidP="008D72FA">
      <w:r>
        <w:t xml:space="preserve">Next, we import the modules we will be using in our assignment. This is effectively the same as starting out a Python program in an IDE with “import </w:t>
      </w:r>
      <w:proofErr w:type="spellStart"/>
      <w:r>
        <w:t>os</w:t>
      </w:r>
      <w:proofErr w:type="spellEnd"/>
      <w:r>
        <w:t>.” It gives us the ability to use these packages and libraries and the functions and methods they contain.</w:t>
      </w:r>
    </w:p>
    <w:p w14:paraId="10CC5A7F" w14:textId="77777777" w:rsidR="0090677D" w:rsidRDefault="0090677D">
      <w:r>
        <w:br w:type="page"/>
      </w:r>
    </w:p>
    <w:p w14:paraId="1863FE0C" w14:textId="5A7D5CB9" w:rsidR="00FA2956" w:rsidRDefault="00612F5E" w:rsidP="008D72FA">
      <w:r w:rsidRPr="00612F5E">
        <w:rPr>
          <w:noProof/>
        </w:rPr>
        <w:lastRenderedPageBreak/>
        <w:drawing>
          <wp:inline distT="0" distB="0" distL="0" distR="0" wp14:anchorId="7032B7FB" wp14:editId="1507776D">
            <wp:extent cx="5943600" cy="359473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B1407" w14:textId="4673AF1E" w:rsidR="00C8069A" w:rsidRDefault="00612F5E" w:rsidP="008D72FA">
      <w:r>
        <w:t>The first command</w:t>
      </w:r>
      <w:r w:rsidR="000602D5">
        <w:t>/function we execute in the interpreter is ‘</w:t>
      </w:r>
      <w:proofErr w:type="spellStart"/>
      <w:proofErr w:type="gramStart"/>
      <w:r w:rsidR="000602D5">
        <w:t>os.getlogin</w:t>
      </w:r>
      <w:proofErr w:type="spellEnd"/>
      <w:proofErr w:type="gramEnd"/>
      <w:r w:rsidR="000602D5">
        <w:t xml:space="preserve">()’ which displays the currently running </w:t>
      </w:r>
      <w:r w:rsidR="00A06C84">
        <w:t>account. I was doing reverse engineering today and forgot to close the root account so that’s what we are seeing here.</w:t>
      </w:r>
    </w:p>
    <w:p w14:paraId="5F11F57A" w14:textId="77777777" w:rsidR="00C8069A" w:rsidRDefault="00C8069A">
      <w:r>
        <w:br w:type="page"/>
      </w:r>
    </w:p>
    <w:p w14:paraId="70CB6878" w14:textId="21740B7C" w:rsidR="00612F5E" w:rsidRDefault="00935470" w:rsidP="008D72FA">
      <w:r w:rsidRPr="00935470">
        <w:rPr>
          <w:noProof/>
        </w:rPr>
        <w:lastRenderedPageBreak/>
        <w:drawing>
          <wp:inline distT="0" distB="0" distL="0" distR="0" wp14:anchorId="6448C80F" wp14:editId="0D26B82B">
            <wp:extent cx="5943600" cy="3594735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960EC" w14:textId="06FC40D4" w:rsidR="00B11ABC" w:rsidRDefault="00935470" w:rsidP="008D72FA">
      <w:r>
        <w:t>In this screenshot we’ve used ‘</w:t>
      </w:r>
      <w:proofErr w:type="spellStart"/>
      <w:r>
        <w:t>os.get_exec_</w:t>
      </w:r>
      <w:proofErr w:type="gramStart"/>
      <w:r>
        <w:t>path</w:t>
      </w:r>
      <w:proofErr w:type="spellEnd"/>
      <w:r>
        <w:t>(</w:t>
      </w:r>
      <w:proofErr w:type="gramEnd"/>
      <w:r>
        <w:t>)’ which is showing us all of the locations that different binaries and executables “live” on my MacBook.</w:t>
      </w:r>
    </w:p>
    <w:p w14:paraId="164FAD1B" w14:textId="77777777" w:rsidR="00B11ABC" w:rsidRDefault="00B11ABC">
      <w:r>
        <w:br w:type="page"/>
      </w:r>
    </w:p>
    <w:p w14:paraId="4775A308" w14:textId="08B78D9C" w:rsidR="00935470" w:rsidRDefault="001406D8" w:rsidP="008D72FA">
      <w:r w:rsidRPr="001406D8">
        <w:rPr>
          <w:noProof/>
        </w:rPr>
        <w:lastRenderedPageBreak/>
        <w:drawing>
          <wp:inline distT="0" distB="0" distL="0" distR="0" wp14:anchorId="1AC53875" wp14:editId="587B2E99">
            <wp:extent cx="5943600" cy="3594735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04DFA" w14:textId="6A816E55" w:rsidR="00844F0C" w:rsidRDefault="001406D8" w:rsidP="008D72FA">
      <w:r>
        <w:t>In this screenshot, we execute ‘</w:t>
      </w:r>
      <w:proofErr w:type="spellStart"/>
      <w:proofErr w:type="gramStart"/>
      <w:r>
        <w:t>sys.path</w:t>
      </w:r>
      <w:proofErr w:type="spellEnd"/>
      <w:proofErr w:type="gramEnd"/>
      <w:r>
        <w:t>’ which shows us many of the Python frameworks, packages, and libraries I have installed. Not every package is listed here due to my use of ‘</w:t>
      </w:r>
      <w:proofErr w:type="spellStart"/>
      <w:r>
        <w:t>pipx</w:t>
      </w:r>
      <w:proofErr w:type="spellEnd"/>
      <w:r>
        <w:t xml:space="preserve">’ for automated </w:t>
      </w:r>
      <w:proofErr w:type="spellStart"/>
      <w:r>
        <w:t>venv</w:t>
      </w:r>
      <w:proofErr w:type="spellEnd"/>
      <w:r>
        <w:t xml:space="preserve"> environments or ones that I’ve manually added in virtual environments, but the core ones installed with pip are listed.</w:t>
      </w:r>
    </w:p>
    <w:p w14:paraId="0272A3F3" w14:textId="77777777" w:rsidR="00844F0C" w:rsidRDefault="00844F0C">
      <w:r>
        <w:br w:type="page"/>
      </w:r>
    </w:p>
    <w:p w14:paraId="75FC48CA" w14:textId="57541F00" w:rsidR="001406D8" w:rsidRDefault="00DD525F" w:rsidP="008D72FA">
      <w:r w:rsidRPr="00DD525F">
        <w:rPr>
          <w:noProof/>
        </w:rPr>
        <w:lastRenderedPageBreak/>
        <w:drawing>
          <wp:inline distT="0" distB="0" distL="0" distR="0" wp14:anchorId="6F5DBB02" wp14:editId="2923A3EA">
            <wp:extent cx="5943600" cy="3594735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186B" w14:textId="1F939D76" w:rsidR="00C75A76" w:rsidRDefault="00DD525F" w:rsidP="008D72FA">
      <w:r>
        <w:t>Next, we leverage the ‘</w:t>
      </w:r>
      <w:proofErr w:type="spellStart"/>
      <w:proofErr w:type="gramStart"/>
      <w:r>
        <w:t>sys.byteorder</w:t>
      </w:r>
      <w:proofErr w:type="spellEnd"/>
      <w:proofErr w:type="gramEnd"/>
      <w:r>
        <w:t xml:space="preserve">’ function to </w:t>
      </w:r>
      <w:r w:rsidR="00690564">
        <w:t xml:space="preserve">display the </w:t>
      </w:r>
      <w:r w:rsidR="00C5744B">
        <w:t>byte order</w:t>
      </w:r>
      <w:r w:rsidR="00690564">
        <w:t xml:space="preserve"> of my MacBook Pro. This goes back to the concept of byte </w:t>
      </w:r>
      <w:proofErr w:type="gramStart"/>
      <w:r w:rsidR="00690564">
        <w:t>order</w:t>
      </w:r>
      <w:proofErr w:type="gramEnd"/>
      <w:r w:rsidR="00690564">
        <w:t xml:space="preserve"> and ‘little’ tells us this is </w:t>
      </w:r>
      <w:r w:rsidR="00C46671">
        <w:t>on ‘little-endian’ or “least significant byte first.”</w:t>
      </w:r>
    </w:p>
    <w:p w14:paraId="55EE0EA9" w14:textId="77777777" w:rsidR="00C75A76" w:rsidRDefault="00C75A76">
      <w:r>
        <w:br w:type="page"/>
      </w:r>
    </w:p>
    <w:p w14:paraId="3D7FE8FD" w14:textId="78B3DC52" w:rsidR="00DD525F" w:rsidRDefault="00CC2932" w:rsidP="008D72FA">
      <w:r w:rsidRPr="00CC2932">
        <w:rPr>
          <w:noProof/>
        </w:rPr>
        <w:lastRenderedPageBreak/>
        <w:drawing>
          <wp:inline distT="0" distB="0" distL="0" distR="0" wp14:anchorId="0F6263F1" wp14:editId="149379C9">
            <wp:extent cx="5943600" cy="359473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840DC" w14:textId="2C4354E6" w:rsidR="00B317ED" w:rsidRDefault="00CC2932" w:rsidP="008D72FA">
      <w:r>
        <w:t>Next, we use ‘</w:t>
      </w:r>
      <w:proofErr w:type="spellStart"/>
      <w:proofErr w:type="gramStart"/>
      <w:r>
        <w:t>os.listdir</w:t>
      </w:r>
      <w:proofErr w:type="spellEnd"/>
      <w:proofErr w:type="gramEnd"/>
      <w:r w:rsidR="000E31F8">
        <w:t>(path=”/”)’ to view the contents of the main drive on this system or commonly referred to as “drive C” in the Windows world. Since MacOS is a Unix/Free BSD variant, we tell python to do this by listing the directories in “/” or “root” filesystem.</w:t>
      </w:r>
      <w:r w:rsidR="004A0EB4">
        <w:t xml:space="preserve"> As you can see, I forgot I was in the Python Shell momentarily and tried to “cd” to root filesystem which obviously isn’t going to work and did not. Muscle-memory can </w:t>
      </w:r>
      <w:proofErr w:type="spellStart"/>
      <w:r w:rsidR="004A0EB4">
        <w:t>getcha</w:t>
      </w:r>
      <w:proofErr w:type="spellEnd"/>
      <w:r w:rsidR="00C5744B">
        <w:t>’</w:t>
      </w:r>
      <w:r w:rsidR="004A0EB4">
        <w:t xml:space="preserve"> sometimes!</w:t>
      </w:r>
    </w:p>
    <w:p w14:paraId="7EE28517" w14:textId="77777777" w:rsidR="00B317ED" w:rsidRDefault="00B317ED">
      <w:r>
        <w:br w:type="page"/>
      </w:r>
    </w:p>
    <w:p w14:paraId="37E4AD96" w14:textId="7D8E45AE" w:rsidR="004A0EB4" w:rsidRDefault="003A01E3" w:rsidP="008D72FA">
      <w:r w:rsidRPr="003A01E3">
        <w:rPr>
          <w:noProof/>
        </w:rPr>
        <w:lastRenderedPageBreak/>
        <w:drawing>
          <wp:inline distT="0" distB="0" distL="0" distR="0" wp14:anchorId="56142743" wp14:editId="2410D583">
            <wp:extent cx="5943600" cy="3794125"/>
            <wp:effectExtent l="0" t="0" r="0" b="3175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212A6" w14:textId="2343AFA1" w:rsidR="00686D99" w:rsidRDefault="00D26F45" w:rsidP="008D72FA">
      <w:r>
        <w:t xml:space="preserve">This one took way more time and a couple hours of reading docs (there’s limited documentation), forum posts, Reddit posts, Stack Overflow, etc. and I couldn’t get it to work with </w:t>
      </w:r>
      <w:r w:rsidR="0014622B">
        <w:t>just the regular</w:t>
      </w:r>
      <w:r w:rsidR="003A01E3">
        <w:t xml:space="preserve"> </w:t>
      </w:r>
      <w:r w:rsidR="00C5744B">
        <w:t>syntax</w:t>
      </w:r>
      <w:r w:rsidR="003A01E3">
        <w:t xml:space="preserve">. I did try using the </w:t>
      </w:r>
      <w:proofErr w:type="spellStart"/>
      <w:proofErr w:type="gramStart"/>
      <w:r w:rsidR="003A01E3">
        <w:t>shlex.split</w:t>
      </w:r>
      <w:proofErr w:type="spellEnd"/>
      <w:proofErr w:type="gramEnd"/>
      <w:r w:rsidR="003A01E3">
        <w:t xml:space="preserve"> function to split the commands properly, but </w:t>
      </w:r>
      <w:proofErr w:type="spellStart"/>
      <w:r w:rsidR="003A01E3">
        <w:t>subprocess.Popen</w:t>
      </w:r>
      <w:proofErr w:type="spellEnd"/>
      <w:r w:rsidR="003A01E3">
        <w:t xml:space="preserve"> really didn’t like the Unix redirect, or pipe – even when I used </w:t>
      </w:r>
      <w:proofErr w:type="spellStart"/>
      <w:r w:rsidR="003A01E3">
        <w:t>stdout</w:t>
      </w:r>
      <w:proofErr w:type="spellEnd"/>
      <w:r w:rsidR="003A01E3">
        <w:t xml:space="preserve">=PIPE. I hope it’s ok, but I wrote a tiny little shell script that would encapsulate what I needed, called the script, </w:t>
      </w:r>
      <w:r w:rsidR="008C268F">
        <w:t>set shell=True, and executed with ‘/bin/</w:t>
      </w:r>
      <w:proofErr w:type="spellStart"/>
      <w:r w:rsidR="008C268F">
        <w:t>sh</w:t>
      </w:r>
      <w:proofErr w:type="spellEnd"/>
      <w:r w:rsidR="008C268F">
        <w:t>’ to get the output. In this screenshot you will see the Python3 shell, the output of the script in pythonOut.txt, and you’ll also see the tiny shell script I wrote.</w:t>
      </w:r>
    </w:p>
    <w:p w14:paraId="1FAC13E7" w14:textId="77777777" w:rsidR="00686D99" w:rsidRDefault="00686D99">
      <w:r>
        <w:br w:type="page"/>
      </w:r>
    </w:p>
    <w:p w14:paraId="2BBA5558" w14:textId="2577A259" w:rsidR="001F3B27" w:rsidRDefault="00464DCE" w:rsidP="008D72FA">
      <w:r w:rsidRPr="00464DCE">
        <w:rPr>
          <w:noProof/>
        </w:rPr>
        <w:lastRenderedPageBreak/>
        <w:drawing>
          <wp:inline distT="0" distB="0" distL="0" distR="0" wp14:anchorId="669D3363" wp14:editId="2AFC2080">
            <wp:extent cx="5943600" cy="3826510"/>
            <wp:effectExtent l="0" t="0" r="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BED9F" w14:textId="4A413FD4" w:rsidR="00464DCE" w:rsidRDefault="00464DCE" w:rsidP="008D72FA">
      <w:r>
        <w:t xml:space="preserve">This is quite different than the Windows command from the guide. Essentially, you need to call </w:t>
      </w:r>
      <w:proofErr w:type="spellStart"/>
      <w:r>
        <w:t>osascript</w:t>
      </w:r>
      <w:proofErr w:type="spellEnd"/>
      <w:r>
        <w:t>, give it the -e argument, and pass the string “</w:t>
      </w:r>
      <w:r w:rsidR="00D1558F">
        <w:t xml:space="preserve">tell application </w:t>
      </w:r>
      <w:proofErr w:type="gramStart"/>
      <w:r w:rsidR="00D1558F">
        <w:t>\”Calculator</w:t>
      </w:r>
      <w:proofErr w:type="gramEnd"/>
      <w:r w:rsidR="00D1558F">
        <w:t>\” to activate” which will spawn the Calculator app</w:t>
      </w:r>
      <w:r w:rsidR="0007101A">
        <w:t xml:space="preserve"> (also note that quotes need to be escaped)</w:t>
      </w:r>
      <w:r w:rsidR="00D1558F">
        <w:t xml:space="preserve">. It seems like Windows is actually a bit more straightforward with </w:t>
      </w:r>
      <w:proofErr w:type="spellStart"/>
      <w:proofErr w:type="gramStart"/>
      <w:r w:rsidR="00D1558F">
        <w:t>subprocess.Popen</w:t>
      </w:r>
      <w:proofErr w:type="spellEnd"/>
      <w:proofErr w:type="gramEnd"/>
      <w:r w:rsidR="00D1558F">
        <w:t xml:space="preserve">, and even mainline Linux. My guess is that with </w:t>
      </w:r>
      <w:proofErr w:type="gramStart"/>
      <w:r w:rsidR="00D1558F">
        <w:t>all of</w:t>
      </w:r>
      <w:proofErr w:type="gramEnd"/>
      <w:r w:rsidR="00D1558F">
        <w:t xml:space="preserve"> the protections Apple </w:t>
      </w:r>
      <w:r w:rsidR="00C5744B">
        <w:t>institutes</w:t>
      </w:r>
      <w:r w:rsidR="00D1558F">
        <w:t xml:space="preserve"> on MacOS that you can’t just call the </w:t>
      </w:r>
      <w:proofErr w:type="spellStart"/>
      <w:r w:rsidR="00D1558F">
        <w:t>Calculator.app</w:t>
      </w:r>
      <w:proofErr w:type="spellEnd"/>
      <w:r w:rsidR="00D1558F">
        <w:t xml:space="preserve"> directly – you need to do so through an intermediary.</w:t>
      </w:r>
    </w:p>
    <w:p w14:paraId="7FF58504" w14:textId="08FCF0F4" w:rsidR="001C29B1" w:rsidRDefault="001C29B1" w:rsidP="008D72FA"/>
    <w:p w14:paraId="6AB475EA" w14:textId="281C7178" w:rsidR="001C29B1" w:rsidRDefault="001C29B1" w:rsidP="008D72FA"/>
    <w:p w14:paraId="6F7D0AC6" w14:textId="77777777" w:rsidR="001C29B1" w:rsidRPr="001C29B1" w:rsidRDefault="001C29B1" w:rsidP="001C29B1"/>
    <w:p w14:paraId="558AD11A" w14:textId="77777777" w:rsidR="004A0EB4" w:rsidRDefault="004A0EB4">
      <w:r>
        <w:br w:type="page"/>
      </w:r>
    </w:p>
    <w:p w14:paraId="0BF21D07" w14:textId="77777777" w:rsidR="00EA2BBC" w:rsidRPr="00EA2BBC" w:rsidRDefault="00EA2BBC" w:rsidP="00EA2BBC">
      <w:pPr>
        <w:pStyle w:val="Heading1"/>
        <w:jc w:val="center"/>
        <w:rPr>
          <w:rFonts w:eastAsia="Times New Roman"/>
        </w:rPr>
      </w:pPr>
      <w:r w:rsidRPr="00EA2BBC">
        <w:rPr>
          <w:rFonts w:eastAsia="Times New Roman"/>
        </w:rPr>
        <w:lastRenderedPageBreak/>
        <w:t>References</w:t>
      </w:r>
    </w:p>
    <w:p w14:paraId="62504CD7" w14:textId="77777777" w:rsidR="00EA2BBC" w:rsidRPr="00EA2BBC" w:rsidRDefault="00EA2BBC" w:rsidP="00EA2BBC">
      <w:pPr>
        <w:spacing w:line="480" w:lineRule="auto"/>
        <w:ind w:left="720" w:hanging="720"/>
        <w:rPr>
          <w:rFonts w:eastAsia="Times New Roman" w:cstheme="minorHAnsi"/>
        </w:rPr>
      </w:pPr>
      <w:proofErr w:type="spellStart"/>
      <w:r w:rsidRPr="00EA2BBC">
        <w:rPr>
          <w:rFonts w:eastAsia="Times New Roman" w:cstheme="minorHAnsi"/>
        </w:rPr>
        <w:t>BogoToBogo</w:t>
      </w:r>
      <w:proofErr w:type="spellEnd"/>
      <w:r w:rsidRPr="00EA2BBC">
        <w:rPr>
          <w:rFonts w:eastAsia="Times New Roman" w:cstheme="minorHAnsi"/>
        </w:rPr>
        <w:t xml:space="preserve">. (n.d.). </w:t>
      </w:r>
      <w:r w:rsidRPr="00EA2BBC">
        <w:rPr>
          <w:rFonts w:eastAsia="Times New Roman" w:cstheme="minorHAnsi"/>
          <w:i/>
          <w:iCs/>
        </w:rPr>
        <w:t>Python Tutorial: subprocesses module - 2020</w:t>
      </w:r>
      <w:r w:rsidRPr="00EA2BBC">
        <w:rPr>
          <w:rFonts w:eastAsia="Times New Roman" w:cstheme="minorHAnsi"/>
        </w:rPr>
        <w:t>. Retrieved March 30, 2022, from https://www.bogotobogo.com/python/python_subprocess_module.php</w:t>
      </w:r>
    </w:p>
    <w:p w14:paraId="3DA0AFE5" w14:textId="77777777" w:rsidR="00EA2BBC" w:rsidRPr="00EA2BBC" w:rsidRDefault="00EA2BBC" w:rsidP="00EA2BBC">
      <w:pPr>
        <w:spacing w:line="480" w:lineRule="auto"/>
        <w:ind w:left="720" w:hanging="720"/>
        <w:rPr>
          <w:rFonts w:eastAsia="Times New Roman" w:cstheme="minorHAnsi"/>
        </w:rPr>
      </w:pPr>
      <w:r w:rsidRPr="00EA2BBC">
        <w:rPr>
          <w:rFonts w:eastAsia="Times New Roman" w:cstheme="minorHAnsi"/>
        </w:rPr>
        <w:t xml:space="preserve">Brent, M. (2022, February 19). </w:t>
      </w:r>
      <w:r w:rsidRPr="00EA2BBC">
        <w:rPr>
          <w:rFonts w:eastAsia="Times New Roman" w:cstheme="minorHAnsi"/>
          <w:i/>
          <w:iCs/>
        </w:rPr>
        <w:t>Shell Scripting Tutorial: How to Create Shell Script in Linux/Unix</w:t>
      </w:r>
      <w:r w:rsidRPr="00EA2BBC">
        <w:rPr>
          <w:rFonts w:eastAsia="Times New Roman" w:cstheme="minorHAnsi"/>
        </w:rPr>
        <w:t>. Guru99. Retrieved March 30, 2022, from https://www.guru99.com/introduction-to-shell-scripting.html</w:t>
      </w:r>
    </w:p>
    <w:p w14:paraId="5888AB39" w14:textId="77777777" w:rsidR="00EA2BBC" w:rsidRPr="00EA2BBC" w:rsidRDefault="00EA2BBC" w:rsidP="00EA2BBC">
      <w:pPr>
        <w:spacing w:line="480" w:lineRule="auto"/>
        <w:ind w:left="720" w:hanging="720"/>
        <w:rPr>
          <w:rFonts w:eastAsia="Times New Roman" w:cstheme="minorHAnsi"/>
        </w:rPr>
      </w:pPr>
      <w:r w:rsidRPr="00EA2BBC">
        <w:rPr>
          <w:rFonts w:eastAsia="Times New Roman" w:cstheme="minorHAnsi"/>
        </w:rPr>
        <w:t xml:space="preserve">Jarred, C. (2021, March 13). </w:t>
      </w:r>
      <w:r w:rsidRPr="00EA2BBC">
        <w:rPr>
          <w:rFonts w:eastAsia="Times New Roman" w:cstheme="minorHAnsi"/>
          <w:i/>
          <w:iCs/>
        </w:rPr>
        <w:t>Finding path to “</w:t>
      </w:r>
      <w:proofErr w:type="spellStart"/>
      <w:r w:rsidRPr="00EA2BBC">
        <w:rPr>
          <w:rFonts w:eastAsia="Times New Roman" w:cstheme="minorHAnsi"/>
          <w:i/>
          <w:iCs/>
        </w:rPr>
        <w:t>reminder.app</w:t>
      </w:r>
      <w:proofErr w:type="spellEnd"/>
      <w:r w:rsidRPr="00EA2BBC">
        <w:rPr>
          <w:rFonts w:eastAsia="Times New Roman" w:cstheme="minorHAnsi"/>
          <w:i/>
          <w:iCs/>
        </w:rPr>
        <w:t>” on Mac terminal (non-English localization)</w:t>
      </w:r>
      <w:r w:rsidRPr="00EA2BBC">
        <w:rPr>
          <w:rFonts w:eastAsia="Times New Roman" w:cstheme="minorHAnsi"/>
        </w:rPr>
        <w:t>. Stack Overflow. Retrieved March 30, 2022, from https://stackoverflow.com/questions/66605034/finding-path-to-reminder-app-on-mac-terminal-non-english-localization</w:t>
      </w:r>
    </w:p>
    <w:p w14:paraId="0E1D8B0B" w14:textId="77777777" w:rsidR="00EA2BBC" w:rsidRPr="00EA2BBC" w:rsidRDefault="00EA2BBC" w:rsidP="00EA2BBC">
      <w:pPr>
        <w:spacing w:line="480" w:lineRule="auto"/>
        <w:ind w:left="720" w:hanging="720"/>
        <w:rPr>
          <w:rFonts w:eastAsia="Times New Roman" w:cstheme="minorHAnsi"/>
        </w:rPr>
      </w:pPr>
      <w:r w:rsidRPr="00EA2BBC">
        <w:rPr>
          <w:rFonts w:eastAsia="Times New Roman" w:cstheme="minorHAnsi"/>
        </w:rPr>
        <w:t xml:space="preserve">Kinder, K. (2011, January 25). </w:t>
      </w:r>
      <w:r w:rsidRPr="00EA2BBC">
        <w:rPr>
          <w:rFonts w:eastAsia="Times New Roman" w:cstheme="minorHAnsi"/>
          <w:i/>
          <w:iCs/>
        </w:rPr>
        <w:t>python subprocess calling bash script - need to print the quotes out too</w:t>
      </w:r>
      <w:r w:rsidRPr="00EA2BBC">
        <w:rPr>
          <w:rFonts w:eastAsia="Times New Roman" w:cstheme="minorHAnsi"/>
        </w:rPr>
        <w:t>. Stack Overflow. Retrieved March 30, 2022, from https://stackoverflow.com/questions/4798331/python-subprocess-calling-bash-script-need-to-print-the-quotes-out-too</w:t>
      </w:r>
    </w:p>
    <w:p w14:paraId="1E6BD69A" w14:textId="77777777" w:rsidR="00EA2BBC" w:rsidRPr="00EA2BBC" w:rsidRDefault="00EA2BBC" w:rsidP="00EA2BBC">
      <w:pPr>
        <w:spacing w:line="480" w:lineRule="auto"/>
        <w:ind w:left="720" w:hanging="720"/>
        <w:rPr>
          <w:rFonts w:eastAsia="Times New Roman" w:cstheme="minorHAnsi"/>
        </w:rPr>
      </w:pPr>
      <w:r w:rsidRPr="00EA2BBC">
        <w:rPr>
          <w:rFonts w:eastAsia="Times New Roman" w:cstheme="minorHAnsi"/>
        </w:rPr>
        <w:t xml:space="preserve">Python Software Foundation. (n.d.-a). </w:t>
      </w:r>
      <w:proofErr w:type="spellStart"/>
      <w:r w:rsidRPr="00EA2BBC">
        <w:rPr>
          <w:rFonts w:eastAsia="Times New Roman" w:cstheme="minorHAnsi"/>
          <w:i/>
          <w:iCs/>
        </w:rPr>
        <w:t>os</w:t>
      </w:r>
      <w:proofErr w:type="spellEnd"/>
      <w:r w:rsidRPr="00EA2BBC">
        <w:rPr>
          <w:rFonts w:eastAsia="Times New Roman" w:cstheme="minorHAnsi"/>
          <w:i/>
          <w:iCs/>
        </w:rPr>
        <w:t xml:space="preserve"> — Miscellaneous operating system interfaces — Python 3.10.4 documentation</w:t>
      </w:r>
      <w:r w:rsidRPr="00EA2BBC">
        <w:rPr>
          <w:rFonts w:eastAsia="Times New Roman" w:cstheme="minorHAnsi"/>
        </w:rPr>
        <w:t>. Python. Retrieved March 30, 2022, from https://docs.python.org/3/library/os.html#module-os</w:t>
      </w:r>
    </w:p>
    <w:p w14:paraId="2A148EDD" w14:textId="77777777" w:rsidR="00EA2BBC" w:rsidRPr="00EA2BBC" w:rsidRDefault="00EA2BBC" w:rsidP="00EA2BBC">
      <w:pPr>
        <w:spacing w:line="480" w:lineRule="auto"/>
        <w:ind w:left="720" w:hanging="720"/>
        <w:rPr>
          <w:rFonts w:eastAsia="Times New Roman" w:cstheme="minorHAnsi"/>
        </w:rPr>
      </w:pPr>
      <w:r w:rsidRPr="00EA2BBC">
        <w:rPr>
          <w:rFonts w:eastAsia="Times New Roman" w:cstheme="minorHAnsi"/>
        </w:rPr>
        <w:t xml:space="preserve">Python Software Foundation. (n.d.-b). </w:t>
      </w:r>
      <w:r w:rsidRPr="00EA2BBC">
        <w:rPr>
          <w:rFonts w:eastAsia="Times New Roman" w:cstheme="minorHAnsi"/>
          <w:i/>
          <w:iCs/>
        </w:rPr>
        <w:t>subprocess — Subprocess management — Python 3.10.4 documentation</w:t>
      </w:r>
      <w:r w:rsidRPr="00EA2BBC">
        <w:rPr>
          <w:rFonts w:eastAsia="Times New Roman" w:cstheme="minorHAnsi"/>
        </w:rPr>
        <w:t>. Python. Retrieved March 30, 2022, from https://docs.python.org/3/library/subprocess.html</w:t>
      </w:r>
    </w:p>
    <w:p w14:paraId="71B9819C" w14:textId="77777777" w:rsidR="00EA2BBC" w:rsidRPr="00EA2BBC" w:rsidRDefault="00EA2BBC" w:rsidP="00EA2BBC">
      <w:pPr>
        <w:spacing w:line="480" w:lineRule="auto"/>
        <w:ind w:left="720" w:hanging="720"/>
        <w:rPr>
          <w:rFonts w:eastAsia="Times New Roman" w:cstheme="minorHAnsi"/>
        </w:rPr>
      </w:pPr>
      <w:r w:rsidRPr="00EA2BBC">
        <w:rPr>
          <w:rFonts w:eastAsia="Times New Roman" w:cstheme="minorHAnsi"/>
        </w:rPr>
        <w:lastRenderedPageBreak/>
        <w:t xml:space="preserve">Python Software Foundation. (n.d.-c). </w:t>
      </w:r>
      <w:r w:rsidRPr="00EA2BBC">
        <w:rPr>
          <w:rFonts w:eastAsia="Times New Roman" w:cstheme="minorHAnsi"/>
          <w:i/>
          <w:iCs/>
        </w:rPr>
        <w:t>sys — System-specific parameters and functions — Python 3.10.4 documentation</w:t>
      </w:r>
      <w:r w:rsidRPr="00EA2BBC">
        <w:rPr>
          <w:rFonts w:eastAsia="Times New Roman" w:cstheme="minorHAnsi"/>
        </w:rPr>
        <w:t>. Python. Retrieved March 30, 2022, from https://docs.python.org/3/library/sys.html#module-sys</w:t>
      </w:r>
    </w:p>
    <w:p w14:paraId="74AE28E4" w14:textId="77777777" w:rsidR="00EA2BBC" w:rsidRPr="00EA2BBC" w:rsidRDefault="00EA2BBC" w:rsidP="00EA2BBC">
      <w:pPr>
        <w:spacing w:line="480" w:lineRule="auto"/>
        <w:ind w:left="720" w:hanging="720"/>
        <w:rPr>
          <w:rFonts w:eastAsia="Times New Roman" w:cstheme="minorHAnsi"/>
        </w:rPr>
      </w:pPr>
      <w:r w:rsidRPr="00EA2BBC">
        <w:rPr>
          <w:rFonts w:eastAsia="Times New Roman" w:cstheme="minorHAnsi"/>
        </w:rPr>
        <w:t xml:space="preserve">Shaik, H. K. (2021, June 4). </w:t>
      </w:r>
      <w:r w:rsidRPr="00EA2BBC">
        <w:rPr>
          <w:rFonts w:eastAsia="Times New Roman" w:cstheme="minorHAnsi"/>
          <w:i/>
          <w:iCs/>
        </w:rPr>
        <w:t>How to Run bash scripts Using Python?</w:t>
      </w:r>
      <w:r w:rsidRPr="00EA2BBC">
        <w:rPr>
          <w:rFonts w:eastAsia="Times New Roman" w:cstheme="minorHAnsi"/>
        </w:rPr>
        <w:t xml:space="preserve"> </w:t>
      </w:r>
      <w:proofErr w:type="spellStart"/>
      <w:r w:rsidRPr="00EA2BBC">
        <w:rPr>
          <w:rFonts w:eastAsia="Times New Roman" w:cstheme="minorHAnsi"/>
        </w:rPr>
        <w:t>Geekflare</w:t>
      </w:r>
      <w:proofErr w:type="spellEnd"/>
      <w:r w:rsidRPr="00EA2BBC">
        <w:rPr>
          <w:rFonts w:eastAsia="Times New Roman" w:cstheme="minorHAnsi"/>
        </w:rPr>
        <w:t>. Retrieved March 30, 2022, from https://geekflare.com/python-run-bash/</w:t>
      </w:r>
    </w:p>
    <w:p w14:paraId="508BCA25" w14:textId="77777777" w:rsidR="00CC2932" w:rsidRDefault="00CC2932" w:rsidP="008D72FA"/>
    <w:sectPr w:rsidR="00CC29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37E40" w14:textId="77777777" w:rsidR="001C29B1" w:rsidRDefault="001C29B1" w:rsidP="001C29B1">
      <w:r>
        <w:separator/>
      </w:r>
    </w:p>
  </w:endnote>
  <w:endnote w:type="continuationSeparator" w:id="0">
    <w:p w14:paraId="1A8ADB4F" w14:textId="77777777" w:rsidR="001C29B1" w:rsidRDefault="001C29B1" w:rsidP="001C2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E424C" w14:textId="77777777" w:rsidR="001C29B1" w:rsidRDefault="001C29B1" w:rsidP="001C29B1">
      <w:r>
        <w:separator/>
      </w:r>
    </w:p>
  </w:footnote>
  <w:footnote w:type="continuationSeparator" w:id="0">
    <w:p w14:paraId="7F491BB8" w14:textId="77777777" w:rsidR="001C29B1" w:rsidRDefault="001C29B1" w:rsidP="001C2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BB3182"/>
    <w:multiLevelType w:val="hybridMultilevel"/>
    <w:tmpl w:val="E0B6520C"/>
    <w:lvl w:ilvl="0" w:tplc="B2D8B1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zcytjAyNDQ1MLZQ0lEKTi0uzszPAykwqgUAxser2SwAAAA="/>
  </w:docVars>
  <w:rsids>
    <w:rsidRoot w:val="008D72FA"/>
    <w:rsid w:val="000602D5"/>
    <w:rsid w:val="0007101A"/>
    <w:rsid w:val="000E31F8"/>
    <w:rsid w:val="001406D8"/>
    <w:rsid w:val="0014622B"/>
    <w:rsid w:val="001C29B1"/>
    <w:rsid w:val="001F3B27"/>
    <w:rsid w:val="00204314"/>
    <w:rsid w:val="003A01E3"/>
    <w:rsid w:val="00464DCE"/>
    <w:rsid w:val="004A0EB4"/>
    <w:rsid w:val="00526C87"/>
    <w:rsid w:val="00612F5E"/>
    <w:rsid w:val="00686D99"/>
    <w:rsid w:val="00690564"/>
    <w:rsid w:val="00844F0C"/>
    <w:rsid w:val="008C268F"/>
    <w:rsid w:val="008D72FA"/>
    <w:rsid w:val="0090677D"/>
    <w:rsid w:val="00935470"/>
    <w:rsid w:val="00A06C84"/>
    <w:rsid w:val="00B11ABC"/>
    <w:rsid w:val="00B317ED"/>
    <w:rsid w:val="00C46671"/>
    <w:rsid w:val="00C5744B"/>
    <w:rsid w:val="00C75A76"/>
    <w:rsid w:val="00C8069A"/>
    <w:rsid w:val="00CC2932"/>
    <w:rsid w:val="00D1558F"/>
    <w:rsid w:val="00D26F45"/>
    <w:rsid w:val="00DD525F"/>
    <w:rsid w:val="00E354D9"/>
    <w:rsid w:val="00EA2BBC"/>
    <w:rsid w:val="00FA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189B98"/>
  <w15:chartTrackingRefBased/>
  <w15:docId w15:val="{833BF6C3-9B94-234E-B6EF-8F9E28BA1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2B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29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72F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C29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A2B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EA2B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Akin</dc:creator>
  <cp:keywords/>
  <dc:description/>
  <cp:lastModifiedBy>Akin, Alec</cp:lastModifiedBy>
  <cp:revision>2</cp:revision>
  <dcterms:created xsi:type="dcterms:W3CDTF">2022-03-31T02:41:00Z</dcterms:created>
  <dcterms:modified xsi:type="dcterms:W3CDTF">2022-03-31T02:41:00Z</dcterms:modified>
</cp:coreProperties>
</file>